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3C8F5" w14:textId="77777777" w:rsidR="00600E71" w:rsidRDefault="00BD0E62">
      <w:pPr>
        <w:pStyle w:val="a4"/>
      </w:pPr>
      <w:r>
        <w:t>Лабораторная работа № 4</w:t>
      </w:r>
    </w:p>
    <w:p w14:paraId="53C13A57" w14:textId="77777777" w:rsidR="00600E71" w:rsidRDefault="00BD0E62">
      <w:pPr>
        <w:pStyle w:val="a5"/>
      </w:pPr>
      <w:r>
        <w:t>Дискреционное разграничение прав в Linux. Расширенные атрибуты</w:t>
      </w:r>
    </w:p>
    <w:p w14:paraId="36E8058E" w14:textId="77777777" w:rsidR="00600E71" w:rsidRDefault="00BD0E62">
      <w:pPr>
        <w:pStyle w:val="Author"/>
      </w:pPr>
      <w:r>
        <w:t xml:space="preserve">Пак Мария НБИбд-01-18 1032184261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39862580"/>
        <w:docPartObj>
          <w:docPartGallery w:val="Table of Contents"/>
          <w:docPartUnique/>
        </w:docPartObj>
      </w:sdtPr>
      <w:sdtEndPr/>
      <w:sdtContent>
        <w:p w14:paraId="7E29EC47" w14:textId="77777777" w:rsidR="00600E71" w:rsidRDefault="00BD0E62">
          <w:pPr>
            <w:pStyle w:val="ae"/>
          </w:pPr>
          <w:r>
            <w:t>Содержание</w:t>
          </w:r>
        </w:p>
        <w:p w14:paraId="295A5BE0" w14:textId="77777777" w:rsidR="00AE6176" w:rsidRDefault="00BD0E6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E6176">
            <w:fldChar w:fldCharType="separate"/>
          </w:r>
          <w:hyperlink w:anchor="_Toc86380000" w:history="1">
            <w:r w:rsidR="00AE6176" w:rsidRPr="001C5566">
              <w:rPr>
                <w:rStyle w:val="ad"/>
                <w:noProof/>
              </w:rPr>
              <w:t>Лабораторная работа №3</w:t>
            </w:r>
            <w:r w:rsidR="00AE6176">
              <w:rPr>
                <w:noProof/>
                <w:webHidden/>
              </w:rPr>
              <w:tab/>
            </w:r>
            <w:r w:rsidR="00AE6176">
              <w:rPr>
                <w:noProof/>
                <w:webHidden/>
              </w:rPr>
              <w:fldChar w:fldCharType="begin"/>
            </w:r>
            <w:r w:rsidR="00AE6176">
              <w:rPr>
                <w:noProof/>
                <w:webHidden/>
              </w:rPr>
              <w:instrText xml:space="preserve"> PAGEREF _Toc86380000 \h </w:instrText>
            </w:r>
            <w:r w:rsidR="00AE6176">
              <w:rPr>
                <w:noProof/>
                <w:webHidden/>
              </w:rPr>
            </w:r>
            <w:r w:rsidR="00AE6176">
              <w:rPr>
                <w:noProof/>
                <w:webHidden/>
              </w:rPr>
              <w:fldChar w:fldCharType="separate"/>
            </w:r>
            <w:r w:rsidR="00AE6176">
              <w:rPr>
                <w:noProof/>
                <w:webHidden/>
              </w:rPr>
              <w:t>1</w:t>
            </w:r>
            <w:r w:rsidR="00AE6176">
              <w:rPr>
                <w:noProof/>
                <w:webHidden/>
              </w:rPr>
              <w:fldChar w:fldCharType="end"/>
            </w:r>
          </w:hyperlink>
        </w:p>
        <w:p w14:paraId="0A83726D" w14:textId="77777777" w:rsidR="00AE6176" w:rsidRDefault="00AE617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6380001" w:history="1">
            <w:r w:rsidRPr="001C5566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380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96F19" w14:textId="77777777" w:rsidR="00AE6176" w:rsidRDefault="00AE617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6380002" w:history="1">
            <w:r w:rsidRPr="001C556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380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8186E" w14:textId="77777777" w:rsidR="00AE6176" w:rsidRDefault="00AE617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6380003" w:history="1">
            <w:r w:rsidRPr="001C556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380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E01AA" w14:textId="77777777" w:rsidR="00AE6176" w:rsidRDefault="00AE617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6380004" w:history="1">
            <w:r w:rsidRPr="001C5566">
              <w:rPr>
                <w:rStyle w:val="ad"/>
                <w:noProof/>
              </w:rPr>
              <w:t>Оборуд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380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29818" w14:textId="77777777" w:rsidR="00AE6176" w:rsidRDefault="00AE617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380005" w:history="1">
            <w:r w:rsidRPr="001C556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380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1B98B" w14:textId="77777777" w:rsidR="00AE6176" w:rsidRDefault="00AE617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6380006" w:history="1">
            <w:r w:rsidRPr="001C556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380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7E7D4" w14:textId="77777777" w:rsidR="00AE6176" w:rsidRDefault="00AE617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6380007" w:history="1">
            <w:r w:rsidRPr="001C556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380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5A428" w14:textId="77777777" w:rsidR="00600E71" w:rsidRDefault="00BD0E62">
          <w:r>
            <w:fldChar w:fldCharType="end"/>
          </w:r>
        </w:p>
      </w:sdtContent>
    </w:sdt>
    <w:p w14:paraId="70E75AD6" w14:textId="77777777" w:rsidR="00600E71" w:rsidRDefault="00BD0E62">
      <w:pPr>
        <w:pStyle w:val="1"/>
      </w:pPr>
      <w:bookmarkStart w:id="0" w:name="лабораторная-работа-№3"/>
      <w:bookmarkStart w:id="1" w:name="_Toc86380000"/>
      <w:r>
        <w:t>Лабораторная работа №3</w:t>
      </w:r>
      <w:bookmarkEnd w:id="1"/>
    </w:p>
    <w:bookmarkStart w:id="2" w:name="toc"/>
    <w:p w14:paraId="7694A871" w14:textId="77777777" w:rsidR="00600E71" w:rsidRDefault="00BD0E62">
      <w:pPr>
        <w:pStyle w:val="FirstParagraph"/>
      </w:pPr>
      <w:r>
        <w:fldChar w:fldCharType="begin"/>
      </w:r>
      <w:r>
        <w:instrText xml:space="preserve"> HYPERLINK \l "лабораторная-работа-№3" \h </w:instrText>
      </w:r>
      <w:r>
        <w:fldChar w:fldCharType="separate"/>
      </w:r>
      <w:r>
        <w:rPr>
          <w:rStyle w:val="ad"/>
        </w:rPr>
        <w:t>Лабораторная работа №3</w:t>
      </w:r>
      <w:r>
        <w:rPr>
          <w:rStyle w:val="ad"/>
        </w:rPr>
        <w:fldChar w:fldCharType="end"/>
      </w:r>
      <w:r>
        <w:br/>
      </w:r>
      <w:r>
        <w:tab/>
      </w:r>
      <w:hyperlink w:anchor="цель-работы">
        <w:r>
          <w:rPr>
            <w:rStyle w:val="ad"/>
          </w:rPr>
          <w:t>Цель работы</w:t>
        </w:r>
      </w:hyperlink>
      <w:r>
        <w:br/>
      </w:r>
      <w:r>
        <w:tab/>
      </w:r>
      <w:hyperlink w:anchor="задание">
        <w:r>
          <w:rPr>
            <w:rStyle w:val="ad"/>
          </w:rPr>
          <w:t>Задание</w:t>
        </w:r>
      </w:hyperlink>
      <w:r>
        <w:br/>
      </w:r>
      <w:r>
        <w:tab/>
      </w:r>
      <w:hyperlink w:anchor="теоретическое-введение">
        <w:r>
          <w:rPr>
            <w:rStyle w:val="ad"/>
          </w:rPr>
          <w:t>Теоретическое введение</w:t>
        </w:r>
      </w:hyperlink>
      <w:r>
        <w:br/>
      </w:r>
      <w:r>
        <w:tab/>
      </w:r>
      <w:hyperlink w:anchor="оборудование">
        <w:r>
          <w:rPr>
            <w:rStyle w:val="ad"/>
          </w:rPr>
          <w:t>Оборудование</w:t>
        </w:r>
      </w:hyperlink>
      <w:r>
        <w:br/>
      </w:r>
      <w:hyperlink w:anchor="выполнение-лабораторной-работы">
        <w:r>
          <w:rPr>
            <w:rStyle w:val="ad"/>
          </w:rPr>
          <w:t>Выполнение лабораторной работы</w:t>
        </w:r>
      </w:hyperlink>
      <w:r>
        <w:br/>
      </w:r>
      <w:r>
        <w:tab/>
      </w:r>
      <w:hyperlink w:anchor="выводы">
        <w:r>
          <w:rPr>
            <w:rStyle w:val="ad"/>
          </w:rPr>
          <w:t>Выводы</w:t>
        </w:r>
      </w:hyperlink>
      <w:r>
        <w:br/>
      </w:r>
      <w:r>
        <w:tab/>
      </w:r>
      <w:hyperlink w:anchor="список-литературы">
        <w:r>
          <w:rPr>
            <w:rStyle w:val="ad"/>
          </w:rPr>
          <w:t xml:space="preserve">Список литературы </w:t>
        </w:r>
      </w:hyperlink>
    </w:p>
    <w:p w14:paraId="400EFC0C" w14:textId="77777777" w:rsidR="00600E71" w:rsidRDefault="00BD0E62">
      <w:pPr>
        <w:pStyle w:val="2"/>
      </w:pPr>
      <w:bookmarkStart w:id="3" w:name="цель-работы"/>
      <w:bookmarkStart w:id="4" w:name="_Toc86380001"/>
      <w:bookmarkEnd w:id="2"/>
      <w:r>
        <w:t>Цель работы</w:t>
      </w:r>
      <w:bookmarkEnd w:id="4"/>
    </w:p>
    <w:p w14:paraId="19E84216" w14:textId="77777777" w:rsidR="00600E71" w:rsidRDefault="00BD0E62">
      <w:pPr>
        <w:pStyle w:val="FirstParagraph"/>
      </w:pPr>
      <w:r>
        <w:t>Получение практических навыков работы в консоли с</w:t>
      </w:r>
      <w:r>
        <w:t xml:space="preserve"> атрибутами фай-</w:t>
      </w:r>
      <w:r>
        <w:br/>
        <w:t>лов для групп пользователей.</w:t>
      </w:r>
    </w:p>
    <w:p w14:paraId="7E3C04C7" w14:textId="77777777" w:rsidR="00600E71" w:rsidRDefault="00BD0E62">
      <w:pPr>
        <w:pStyle w:val="2"/>
      </w:pPr>
      <w:bookmarkStart w:id="5" w:name="задание"/>
      <w:bookmarkStart w:id="6" w:name="_Toc86380002"/>
      <w:bookmarkEnd w:id="3"/>
      <w:r>
        <w:t>Задание</w:t>
      </w:r>
      <w:bookmarkEnd w:id="6"/>
    </w:p>
    <w:p w14:paraId="5F904EBC" w14:textId="77777777" w:rsidR="00600E71" w:rsidRDefault="00BD0E62">
      <w:pPr>
        <w:numPr>
          <w:ilvl w:val="0"/>
          <w:numId w:val="2"/>
        </w:numPr>
      </w:pPr>
      <w:r>
        <w:t>От имени пользователя guest определите расширенные атрибуты файла</w:t>
      </w:r>
      <w:r>
        <w:br/>
        <w:t>/home/guest/dir1/file1 командой lsattr /home/guest/dir1/file1</w:t>
      </w:r>
    </w:p>
    <w:p w14:paraId="3E2979A8" w14:textId="77777777" w:rsidR="00600E71" w:rsidRDefault="00BD0E62">
      <w:pPr>
        <w:numPr>
          <w:ilvl w:val="0"/>
          <w:numId w:val="2"/>
        </w:numPr>
      </w:pPr>
      <w:r>
        <w:t>Установите командой chmod 600 file1 на файл file1 права, разрешающие чтени</w:t>
      </w:r>
      <w:r>
        <w:t>е и запись для владельца файла.</w:t>
      </w:r>
    </w:p>
    <w:p w14:paraId="582D096E" w14:textId="77777777" w:rsidR="00600E71" w:rsidRDefault="00BD0E62">
      <w:pPr>
        <w:numPr>
          <w:ilvl w:val="0"/>
          <w:numId w:val="2"/>
        </w:numPr>
      </w:pPr>
      <w:r>
        <w:t>Попробуйте установить на файл /home/guest/dir1/file1 расширенный атрибут a от имени пользователя guest: chattr +a /home/guest/dir1/file1. В ответ вы должны получить отказ от выполнения операции.</w:t>
      </w:r>
    </w:p>
    <w:p w14:paraId="52CFB446" w14:textId="77777777" w:rsidR="00600E71" w:rsidRDefault="00BD0E62">
      <w:pPr>
        <w:numPr>
          <w:ilvl w:val="0"/>
          <w:numId w:val="2"/>
        </w:numPr>
      </w:pPr>
      <w:r>
        <w:lastRenderedPageBreak/>
        <w:t>Зайдите на третью консоль с п</w:t>
      </w:r>
      <w:r>
        <w:t>равами администратора либо повысьте</w:t>
      </w:r>
      <w:r>
        <w:br/>
        <w:t>свои права с помощью команды su. Попробуйте установить расширенный атрибут a на файл /home/guest/dir1/file1 от имени суперпользователя:</w:t>
      </w:r>
      <w:r>
        <w:br/>
        <w:t>chattr +a /home/guest/dir1/file1</w:t>
      </w:r>
    </w:p>
    <w:p w14:paraId="0543D02D" w14:textId="77777777" w:rsidR="00600E71" w:rsidRDefault="00BD0E62">
      <w:pPr>
        <w:numPr>
          <w:ilvl w:val="0"/>
          <w:numId w:val="2"/>
        </w:numPr>
      </w:pPr>
      <w:r>
        <w:t>От пользователя guest проверьте правильность устано</w:t>
      </w:r>
      <w:r>
        <w:t>вления атрибута:</w:t>
      </w:r>
      <w:r>
        <w:br/>
        <w:t>lsattr /home/guest/dir1/file1</w:t>
      </w:r>
    </w:p>
    <w:p w14:paraId="159613A9" w14:textId="77777777" w:rsidR="00600E71" w:rsidRDefault="00BD0E62">
      <w:pPr>
        <w:numPr>
          <w:ilvl w:val="0"/>
          <w:numId w:val="2"/>
        </w:numPr>
      </w:pPr>
      <w:r>
        <w:t>Выполните дозапись в файл file1 слова «test» командой echo "test" /home/guest/dir1/file1. После этого выполните чтение файла file1 командой cat /home/guest/dir1/file1. Убедитесь, что слово test было успешно за</w:t>
      </w:r>
      <w:r>
        <w:t>писано в file1.</w:t>
      </w:r>
    </w:p>
    <w:p w14:paraId="397CEE8C" w14:textId="77777777" w:rsidR="00600E71" w:rsidRDefault="00BD0E62">
      <w:pPr>
        <w:numPr>
          <w:ilvl w:val="0"/>
          <w:numId w:val="2"/>
        </w:numPr>
      </w:pPr>
      <w:r>
        <w:t>Попробуйте удалить файл file1 либо стереть имеющуюся в нём информацию командой echo "abcd" &gt; /home/guest/dirl/file1</w:t>
      </w:r>
      <w:r>
        <w:br/>
        <w:t>Попробуйте переименовать файл.</w:t>
      </w:r>
    </w:p>
    <w:p w14:paraId="08D83486" w14:textId="77777777" w:rsidR="00600E71" w:rsidRDefault="00BD0E62">
      <w:pPr>
        <w:numPr>
          <w:ilvl w:val="0"/>
          <w:numId w:val="2"/>
        </w:numPr>
      </w:pPr>
      <w:r>
        <w:t>Попробуйте с помощью командыchmod 000 file1 установить на файл file1 права, например, запреща</w:t>
      </w:r>
      <w:r>
        <w:t>ющие чтение и запись для владельца файла. Удалось ли вам успешно выполнить указанные команды?</w:t>
      </w:r>
    </w:p>
    <w:p w14:paraId="6963ACFA" w14:textId="77777777" w:rsidR="00600E71" w:rsidRDefault="00BD0E62">
      <w:pPr>
        <w:numPr>
          <w:ilvl w:val="0"/>
          <w:numId w:val="2"/>
        </w:numPr>
      </w:pPr>
      <w:r>
        <w:t>Снимите расширенный атрибут a с файла /home/guest/dirl/file1 от имени суперпользователя командой chattr -a /home/guest/dir1/file1. Повторите операции, которые вам</w:t>
      </w:r>
      <w:r>
        <w:t xml:space="preserve"> ранее не удавалось выполнить. Ваши наблюдения занесите в отчёт.</w:t>
      </w:r>
    </w:p>
    <w:p w14:paraId="2FEFEAC8" w14:textId="77777777" w:rsidR="00600E71" w:rsidRDefault="00BD0E62">
      <w:pPr>
        <w:numPr>
          <w:ilvl w:val="0"/>
          <w:numId w:val="2"/>
        </w:numPr>
      </w:pPr>
      <w:r>
        <w:t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 w14:paraId="220ECD14" w14:textId="77777777" w:rsidR="00600E71" w:rsidRDefault="00600E71">
      <w:pPr>
        <w:pStyle w:val="FirstParagraph"/>
      </w:pPr>
    </w:p>
    <w:p w14:paraId="2CDE4A9D" w14:textId="77777777" w:rsidR="00600E71" w:rsidRDefault="00BD0E62">
      <w:pPr>
        <w:pStyle w:val="2"/>
      </w:pPr>
      <w:bookmarkStart w:id="7" w:name="теоретическое-введение"/>
      <w:bookmarkStart w:id="8" w:name="_Toc86380003"/>
      <w:bookmarkEnd w:id="5"/>
      <w:r>
        <w:t>Теоретическое введение</w:t>
      </w:r>
      <w:bookmarkEnd w:id="8"/>
    </w:p>
    <w:p w14:paraId="66E13469" w14:textId="77777777" w:rsidR="00600E71" w:rsidRDefault="00BD0E62">
      <w:pPr>
        <w:pStyle w:val="FirstParagraph"/>
      </w:pPr>
      <w:r>
        <w:t>В операционной сист</w:t>
      </w:r>
      <w:r>
        <w:t>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</w:t>
      </w:r>
      <w:r>
        <w:t xml:space="preserve">оступа к файлам в linux продуманы очень хорошо. И это очень важно, потому что локальный доступ к файлам для всех программ и всех пользователей позволил бы вирусам без проблем уничтожить систему </w:t>
      </w:r>
      <w:hyperlink w:anchor="X9a11f83b1ef3906df5df95cff9123f28b5a945b">
        <w:r>
          <w:rPr>
            <w:rStyle w:val="ad"/>
          </w:rPr>
          <w:t>[1]</w:t>
        </w:r>
      </w:hyperlink>
      <w:r>
        <w:t>.</w:t>
      </w:r>
    </w:p>
    <w:p w14:paraId="68A49601" w14:textId="77777777" w:rsidR="00600E71" w:rsidRDefault="00BD0E62">
      <w:pPr>
        <w:pStyle w:val="a0"/>
      </w:pPr>
      <w:r>
        <w:t>Расширенные атрибуты представляют собой пары имя: значение, которые постоянно связаны с файлами и каталогами, подобно тому как строки окружения связаны с процессом. Атрибут может быть опреде</w:t>
      </w:r>
      <w:r>
        <w:t xml:space="preserve">лён или не определён. Если он определён, то его значение может быть или пустым, или не пустым </w:t>
      </w:r>
      <w:hyperlink w:anchor="X9a11f83b1ef3906df5df95cff9123f28b5a945b">
        <w:r>
          <w:rPr>
            <w:rStyle w:val="ad"/>
          </w:rPr>
          <w:t>[2]</w:t>
        </w:r>
      </w:hyperlink>
      <w:r>
        <w:t>.</w:t>
      </w:r>
    </w:p>
    <w:p w14:paraId="0D1B99DB" w14:textId="77777777" w:rsidR="00600E71" w:rsidRDefault="00BD0E62">
      <w:pPr>
        <w:pStyle w:val="a0"/>
      </w:pPr>
      <w:r>
        <w:t xml:space="preserve">Формат символьного режима: +-=acdeijstuACDST </w:t>
      </w:r>
      <w:hyperlink w:anchor="X9a11f83b1ef3906df5df95cff9123f28b5a945b">
        <w:r>
          <w:rPr>
            <w:rStyle w:val="ad"/>
          </w:rPr>
          <w:t>[3]</w:t>
        </w:r>
      </w:hyperlink>
      <w:r>
        <w:t>.</w:t>
      </w:r>
    </w:p>
    <w:p w14:paraId="76EA12D7" w14:textId="77777777" w:rsidR="00600E71" w:rsidRDefault="00BD0E62">
      <w:pPr>
        <w:pStyle w:val="a0"/>
      </w:pPr>
      <w:r>
        <w:t xml:space="preserve">«+» обозначает добавление указанных атрибутов к существующим; </w:t>
      </w:r>
      <w:hyperlink w:anchor="X9a11f83b1ef3906df5df95cff9123f28b5a945b">
        <w:r>
          <w:rPr>
            <w:rStyle w:val="ad"/>
          </w:rPr>
          <w:t>[2]</w:t>
        </w:r>
      </w:hyperlink>
      <w:r>
        <w:br/>
        <w:t xml:space="preserve">«-» обозначает их снятие; </w:t>
      </w:r>
      <w:r>
        <w:br/>
        <w:t xml:space="preserve">«=» обозначает установку только этих атрибутов файлам. </w:t>
      </w:r>
    </w:p>
    <w:p w14:paraId="0CE1A95C" w14:textId="77777777" w:rsidR="00600E71" w:rsidRDefault="00BD0E62">
      <w:pPr>
        <w:pStyle w:val="a0"/>
      </w:pPr>
      <w:r>
        <w:lastRenderedPageBreak/>
        <w:t xml:space="preserve">Символы «acdeijstuACDST» </w:t>
      </w:r>
      <w:r>
        <w:t>указывают на новые атрибуты файлов, некоторые атрибуты может назначить только суперпользователь (root):</w:t>
      </w:r>
    </w:p>
    <w:p w14:paraId="482AED96" w14:textId="77777777" w:rsidR="00600E71" w:rsidRDefault="00BD0E62">
      <w:pPr>
        <w:numPr>
          <w:ilvl w:val="0"/>
          <w:numId w:val="3"/>
        </w:numPr>
      </w:pPr>
      <w:r>
        <w:t xml:space="preserve">Не обновлять время последнего доступа к файлу atime (A) </w:t>
      </w:r>
    </w:p>
    <w:p w14:paraId="31E9720E" w14:textId="77777777" w:rsidR="00600E71" w:rsidRDefault="00BD0E62">
      <w:pPr>
        <w:numPr>
          <w:ilvl w:val="0"/>
          <w:numId w:val="3"/>
        </w:numPr>
      </w:pPr>
      <w:r>
        <w:t>Использовать синхронное обновление (S)</w:t>
      </w:r>
    </w:p>
    <w:p w14:paraId="63C93F67" w14:textId="77777777" w:rsidR="00600E71" w:rsidRDefault="00BD0E62">
      <w:pPr>
        <w:numPr>
          <w:ilvl w:val="0"/>
          <w:numId w:val="3"/>
        </w:numPr>
      </w:pPr>
      <w:r>
        <w:t>Использовать синхронное обновление каталогов (D)</w:t>
      </w:r>
    </w:p>
    <w:p w14:paraId="3A9234B9" w14:textId="77777777" w:rsidR="00600E71" w:rsidRDefault="00BD0E62">
      <w:pPr>
        <w:numPr>
          <w:ilvl w:val="0"/>
          <w:numId w:val="3"/>
        </w:numPr>
      </w:pPr>
      <w:r>
        <w:t>Только добавление к файлу (a)</w:t>
      </w:r>
    </w:p>
    <w:p w14:paraId="15FD830A" w14:textId="77777777" w:rsidR="00600E71" w:rsidRDefault="00BD0E62">
      <w:pPr>
        <w:numPr>
          <w:ilvl w:val="0"/>
          <w:numId w:val="3"/>
        </w:numPr>
      </w:pPr>
      <w:r>
        <w:t>Сжатый (c)</w:t>
      </w:r>
    </w:p>
    <w:p w14:paraId="3998C457" w14:textId="77777777" w:rsidR="00600E71" w:rsidRDefault="00BD0E62">
      <w:pPr>
        <w:numPr>
          <w:ilvl w:val="0"/>
          <w:numId w:val="3"/>
        </w:numPr>
      </w:pPr>
      <w:r>
        <w:t>Не архивировать (d)</w:t>
      </w:r>
    </w:p>
    <w:p w14:paraId="34B10FCE" w14:textId="77777777" w:rsidR="00600E71" w:rsidRDefault="00BD0E62">
      <w:pPr>
        <w:numPr>
          <w:ilvl w:val="0"/>
          <w:numId w:val="3"/>
        </w:numPr>
      </w:pPr>
      <w:r>
        <w:t>Неизменяемый (i)</w:t>
      </w:r>
    </w:p>
    <w:p w14:paraId="07B80F48" w14:textId="77777777" w:rsidR="00600E71" w:rsidRDefault="00BD0E62">
      <w:pPr>
        <w:numPr>
          <w:ilvl w:val="0"/>
          <w:numId w:val="3"/>
        </w:numPr>
      </w:pPr>
      <w:r>
        <w:t>Безопасное удаление (s)</w:t>
      </w:r>
    </w:p>
    <w:p w14:paraId="3B2EEE89" w14:textId="77777777" w:rsidR="00600E71" w:rsidRDefault="00BD0E62">
      <w:pPr>
        <w:numPr>
          <w:ilvl w:val="0"/>
          <w:numId w:val="3"/>
        </w:numPr>
      </w:pPr>
      <w:r>
        <w:t>Вершина иерархического дерева (T)</w:t>
      </w:r>
    </w:p>
    <w:p w14:paraId="1281CC26" w14:textId="77777777" w:rsidR="00600E71" w:rsidRDefault="00BD0E62">
      <w:pPr>
        <w:numPr>
          <w:ilvl w:val="0"/>
          <w:numId w:val="3"/>
        </w:numPr>
      </w:pPr>
      <w:r>
        <w:t>Запрет слияния в конце файла (t)</w:t>
      </w:r>
    </w:p>
    <w:p w14:paraId="18818122" w14:textId="77777777" w:rsidR="00600E71" w:rsidRDefault="00BD0E62">
      <w:pPr>
        <w:numPr>
          <w:ilvl w:val="0"/>
          <w:numId w:val="3"/>
        </w:numPr>
      </w:pPr>
      <w:r>
        <w:t>Неудаляемый (u)</w:t>
      </w:r>
    </w:p>
    <w:p w14:paraId="3B43B916" w14:textId="77777777" w:rsidR="00600E71" w:rsidRDefault="00BD0E62">
      <w:pPr>
        <w:numPr>
          <w:ilvl w:val="0"/>
          <w:numId w:val="3"/>
        </w:numPr>
      </w:pPr>
      <w:r>
        <w:t>Нет копирования при за</w:t>
      </w:r>
      <w:r>
        <w:t>писи (C)</w:t>
      </w:r>
    </w:p>
    <w:p w14:paraId="302062A0" w14:textId="77777777" w:rsidR="00600E71" w:rsidRDefault="00BD0E62">
      <w:pPr>
        <w:numPr>
          <w:ilvl w:val="0"/>
          <w:numId w:val="3"/>
        </w:numPr>
      </w:pPr>
      <w:r>
        <w:t>Журналирование данных (j)</w:t>
      </w:r>
    </w:p>
    <w:p w14:paraId="65746199" w14:textId="77777777" w:rsidR="00600E71" w:rsidRDefault="00BD0E62">
      <w:pPr>
        <w:numPr>
          <w:ilvl w:val="0"/>
          <w:numId w:val="3"/>
        </w:numPr>
      </w:pPr>
      <w:r>
        <w:t xml:space="preserve">extent format (e) </w:t>
      </w:r>
      <w:r>
        <w:br/>
      </w:r>
      <w:hyperlink w:anchor="X9a11f83b1ef3906df5df95cff9123f28b5a945b">
        <w:r>
          <w:rPr>
            <w:rStyle w:val="ad"/>
          </w:rPr>
          <w:t>[3]</w:t>
        </w:r>
      </w:hyperlink>
      <w:r>
        <w:t>.</w:t>
      </w:r>
    </w:p>
    <w:p w14:paraId="3CD123BE" w14:textId="77777777" w:rsidR="00600E71" w:rsidRDefault="00BD0E62">
      <w:pPr>
        <w:pStyle w:val="2"/>
      </w:pPr>
      <w:bookmarkStart w:id="9" w:name="оборудование"/>
      <w:bookmarkStart w:id="10" w:name="_Toc86380004"/>
      <w:bookmarkEnd w:id="7"/>
      <w:r>
        <w:t>Оборудование</w:t>
      </w:r>
      <w:bookmarkEnd w:id="10"/>
    </w:p>
    <w:p w14:paraId="3E54FED9" w14:textId="77777777" w:rsidR="00600E71" w:rsidRDefault="00BD0E62">
      <w:pPr>
        <w:pStyle w:val="FirstParagraph"/>
      </w:pPr>
      <w:r>
        <w:t xml:space="preserve">Лабораторная работа выполнялась дома со следующими характеристиками техники: </w:t>
      </w:r>
    </w:p>
    <w:p w14:paraId="5DC1A7F7" w14:textId="77777777" w:rsidR="00600E71" w:rsidRDefault="00BD0E62">
      <w:pPr>
        <w:pStyle w:val="a0"/>
      </w:pPr>
      <w:r w:rsidRPr="00AE6176">
        <w:rPr>
          <w:lang w:val="en-US"/>
        </w:rPr>
        <w:t>– Intel(R) Core(TM) i7-7700HQ CPU @ 2.80GHz</w:t>
      </w:r>
      <w:r w:rsidRPr="00AE6176">
        <w:rPr>
          <w:lang w:val="en-US"/>
        </w:rPr>
        <w:t xml:space="preserve"> 2.81GHz</w:t>
      </w:r>
      <w:r w:rsidRPr="00AE6176">
        <w:rPr>
          <w:lang w:val="en-US"/>
        </w:rPr>
        <w:br/>
        <w:t xml:space="preserve">– </w:t>
      </w:r>
      <w:r>
        <w:t>ОС</w:t>
      </w:r>
      <w:r w:rsidRPr="00AE6176">
        <w:rPr>
          <w:lang w:val="en-US"/>
        </w:rPr>
        <w:t xml:space="preserve"> </w:t>
      </w:r>
      <w:r>
        <w:t>Майкрософт</w:t>
      </w:r>
      <w:r w:rsidRPr="00AE6176">
        <w:rPr>
          <w:lang w:val="en-US"/>
        </w:rPr>
        <w:t xml:space="preserve"> Windows 10</w:t>
      </w:r>
      <w:r w:rsidRPr="00AE6176">
        <w:rPr>
          <w:lang w:val="en-US"/>
        </w:rPr>
        <w:br/>
        <w:t xml:space="preserve">– VirtualBox </w:t>
      </w:r>
      <w:r>
        <w:t>верс</w:t>
      </w:r>
      <w:r w:rsidRPr="00AE6176">
        <w:rPr>
          <w:lang w:val="en-US"/>
        </w:rPr>
        <w:t xml:space="preserve">. </w:t>
      </w:r>
      <w:r>
        <w:t>6.1.26</w:t>
      </w:r>
    </w:p>
    <w:p w14:paraId="6955A677" w14:textId="77777777" w:rsidR="00600E71" w:rsidRDefault="00BD0E62">
      <w:pPr>
        <w:pStyle w:val="1"/>
      </w:pPr>
      <w:bookmarkStart w:id="11" w:name="выполнение-лабораторной-работы"/>
      <w:bookmarkStart w:id="12" w:name="_Toc86380005"/>
      <w:bookmarkEnd w:id="0"/>
      <w:bookmarkEnd w:id="9"/>
      <w:r>
        <w:t>Выполнение лабораторной работы</w:t>
      </w:r>
      <w:bookmarkEnd w:id="12"/>
    </w:p>
    <w:p w14:paraId="15E0071D" w14:textId="77777777" w:rsidR="00600E71" w:rsidRDefault="00BD0E62">
      <w:pPr>
        <w:numPr>
          <w:ilvl w:val="0"/>
          <w:numId w:val="4"/>
        </w:numPr>
      </w:pPr>
      <w:r>
        <w:t>Захожу в учетную запись от имени пользователя caat. Создаю новый файл file1 в папке dir1. Определяю имени расширенные атрибуты файла file1 командой</w:t>
      </w:r>
      <w:r>
        <w:br/>
        <w:t>lsattr file1. К</w:t>
      </w:r>
      <w:r>
        <w:t>ак видно, расширенных атрибутов у файла никаких нет.</w:t>
      </w:r>
    </w:p>
    <w:p w14:paraId="4E7D9BE1" w14:textId="77777777" w:rsidR="00600E71" w:rsidRDefault="00BD0E62">
      <w:pPr>
        <w:pStyle w:val="FirstParagraph"/>
      </w:pPr>
      <w:r>
        <w:lastRenderedPageBreak/>
        <w:t>(рис. -@fig:001)</w:t>
      </w:r>
      <w:r>
        <w:br/>
      </w:r>
      <w:r>
        <w:rPr>
          <w:noProof/>
        </w:rPr>
        <w:drawing>
          <wp:inline distT="0" distB="0" distL="0" distR="0" wp14:anchorId="28A4A8C9" wp14:editId="4FEBE7C2">
            <wp:extent cx="5334000" cy="3568791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1F75B" w14:textId="55F4BFEA" w:rsidR="00600E71" w:rsidRDefault="00BD0E62" w:rsidP="00AE6176">
      <w:pPr>
        <w:pStyle w:val="af"/>
        <w:numPr>
          <w:ilvl w:val="0"/>
          <w:numId w:val="4"/>
        </w:numPr>
      </w:pPr>
      <w:r>
        <w:t>Установила командой chmod 600 file1 на файл file1 права, разрешающие чтение и запись для владельца файла caat. Права установились успешно.</w:t>
      </w:r>
    </w:p>
    <w:p w14:paraId="690B381F" w14:textId="77777777" w:rsidR="00600E71" w:rsidRDefault="00BD0E62">
      <w:pPr>
        <w:pStyle w:val="CaptionedFigure"/>
      </w:pPr>
      <w:r>
        <w:rPr>
          <w:noProof/>
        </w:rPr>
        <w:drawing>
          <wp:inline distT="0" distB="0" distL="0" distR="0" wp14:anchorId="2826D4EB" wp14:editId="74C3143C">
            <wp:extent cx="5194406" cy="29045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4E3D6" w14:textId="77777777" w:rsidR="00600E71" w:rsidRDefault="00600E71">
      <w:pPr>
        <w:pStyle w:val="ImageCaption"/>
      </w:pPr>
    </w:p>
    <w:p w14:paraId="15557C22" w14:textId="341CC681" w:rsidR="00600E71" w:rsidRDefault="00BD0E62" w:rsidP="00AE6176">
      <w:pPr>
        <w:pStyle w:val="af"/>
        <w:numPr>
          <w:ilvl w:val="0"/>
          <w:numId w:val="4"/>
        </w:numPr>
      </w:pPr>
      <w:r>
        <w:t>Попробую установить на файл file1 расширен</w:t>
      </w:r>
      <w:r>
        <w:t>ный атрибут a от имени пользователя caat: chattr +a file1. В ответ получаю отказ в операции, как и должно было быть.</w:t>
      </w:r>
    </w:p>
    <w:p w14:paraId="0B87F3B4" w14:textId="77777777" w:rsidR="00600E71" w:rsidRDefault="00BD0E62">
      <w:pPr>
        <w:pStyle w:val="CaptionedFigure"/>
      </w:pPr>
      <w:r>
        <w:rPr>
          <w:noProof/>
        </w:rPr>
        <w:lastRenderedPageBreak/>
        <w:drawing>
          <wp:inline distT="0" distB="0" distL="0" distR="0" wp14:anchorId="7AEC2BF8" wp14:editId="515FB1C5">
            <wp:extent cx="5155986" cy="306592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D0193" w14:textId="77777777" w:rsidR="00600E71" w:rsidRDefault="00600E71">
      <w:pPr>
        <w:pStyle w:val="ImageCaption"/>
      </w:pPr>
    </w:p>
    <w:p w14:paraId="175265A8" w14:textId="6350B970" w:rsidR="00600E71" w:rsidRDefault="00BD0E62" w:rsidP="00AE6176">
      <w:pPr>
        <w:pStyle w:val="af"/>
        <w:numPr>
          <w:ilvl w:val="0"/>
          <w:numId w:val="4"/>
        </w:numPr>
      </w:pPr>
      <w:r>
        <w:t>Открываю новую консоль, где захожу в root с командой su. Устанавливаю расширенный атрибут a на файл file1 от имени суперпользователя:</w:t>
      </w:r>
      <w:r>
        <w:br/>
        <w:t>chattr +a file1</w:t>
      </w:r>
    </w:p>
    <w:p w14:paraId="4F129E3F" w14:textId="77777777" w:rsidR="00600E71" w:rsidRDefault="00BD0E62">
      <w:pPr>
        <w:pStyle w:val="CaptionedFigure"/>
      </w:pPr>
      <w:r>
        <w:rPr>
          <w:noProof/>
        </w:rPr>
        <w:drawing>
          <wp:inline distT="0" distB="0" distL="0" distR="0" wp14:anchorId="5F33A2F6" wp14:editId="5AFFB3BF">
            <wp:extent cx="5334000" cy="368423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DA3EA" w14:textId="77777777" w:rsidR="00600E71" w:rsidRDefault="00600E71">
      <w:pPr>
        <w:pStyle w:val="ImageCaption"/>
      </w:pPr>
    </w:p>
    <w:p w14:paraId="7596175B" w14:textId="25877425" w:rsidR="00600E71" w:rsidRDefault="00BD0E62" w:rsidP="00AE6176">
      <w:pPr>
        <w:pStyle w:val="af"/>
        <w:numPr>
          <w:ilvl w:val="0"/>
          <w:numId w:val="4"/>
        </w:numPr>
      </w:pPr>
      <w:r>
        <w:t>От пользователя caat проверяю правильность установления атрибута:</w:t>
      </w:r>
      <w:r>
        <w:br/>
        <w:t>lsattr file1. Действительно, теперь у</w:t>
      </w:r>
      <w:r>
        <w:t xml:space="preserve"> файла стоит расширенный атрибут a.</w:t>
      </w:r>
    </w:p>
    <w:p w14:paraId="1A0AE59D" w14:textId="77777777" w:rsidR="00600E71" w:rsidRDefault="00BD0E62">
      <w:pPr>
        <w:pStyle w:val="CaptionedFigure"/>
      </w:pPr>
      <w:r>
        <w:rPr>
          <w:noProof/>
        </w:rPr>
        <w:lastRenderedPageBreak/>
        <w:drawing>
          <wp:inline distT="0" distB="0" distL="0" distR="0" wp14:anchorId="1E9F944F" wp14:editId="6B096015">
            <wp:extent cx="4940833" cy="306592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76CB6" w14:textId="77777777" w:rsidR="00600E71" w:rsidRDefault="00600E71">
      <w:pPr>
        <w:pStyle w:val="ImageCaption"/>
      </w:pPr>
    </w:p>
    <w:p w14:paraId="30B25032" w14:textId="5B57E771" w:rsidR="00600E71" w:rsidRDefault="00BD0E62" w:rsidP="00AE6176">
      <w:pPr>
        <w:pStyle w:val="af"/>
        <w:numPr>
          <w:ilvl w:val="0"/>
          <w:numId w:val="4"/>
        </w:numPr>
      </w:pPr>
      <w:r>
        <w:t>Выполнила дополнительную запись текста в файл file1 слова «test» командой echo "test" file1. После этого выполните чтение файла file1 командой cat file1. Слово было успешно записано.</w:t>
      </w:r>
    </w:p>
    <w:p w14:paraId="43BB4BFB" w14:textId="77777777" w:rsidR="00600E71" w:rsidRDefault="00BD0E62">
      <w:pPr>
        <w:pStyle w:val="CaptionedFigure"/>
      </w:pPr>
      <w:r>
        <w:rPr>
          <w:noProof/>
        </w:rPr>
        <w:drawing>
          <wp:inline distT="0" distB="0" distL="0" distR="0" wp14:anchorId="61B7E71C" wp14:editId="672A0326">
            <wp:extent cx="5334000" cy="293092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EB068" w14:textId="77777777" w:rsidR="00600E71" w:rsidRDefault="00600E71">
      <w:pPr>
        <w:pStyle w:val="ImageCaption"/>
      </w:pPr>
    </w:p>
    <w:p w14:paraId="62A23F8D" w14:textId="3EC54901" w:rsidR="00600E71" w:rsidRDefault="00BD0E62" w:rsidP="00AE6176">
      <w:pPr>
        <w:pStyle w:val="af"/>
        <w:numPr>
          <w:ilvl w:val="0"/>
          <w:numId w:val="4"/>
        </w:numPr>
      </w:pPr>
      <w:r>
        <w:t>Попробую перезаписать файл echo "abcd" &gt; file1. В перезаписи мне было отказано.</w:t>
      </w:r>
    </w:p>
    <w:p w14:paraId="056CDFCA" w14:textId="77777777" w:rsidR="00600E71" w:rsidRDefault="00BD0E62">
      <w:pPr>
        <w:pStyle w:val="CaptionedFigure"/>
      </w:pPr>
      <w:r>
        <w:rPr>
          <w:noProof/>
        </w:rPr>
        <w:lastRenderedPageBreak/>
        <w:drawing>
          <wp:inline distT="0" distB="0" distL="0" distR="0" wp14:anchorId="51C7AACF" wp14:editId="73F0B784">
            <wp:extent cx="5071462" cy="231289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1FA83" w14:textId="77777777" w:rsidR="00600E71" w:rsidRDefault="00600E71">
      <w:pPr>
        <w:pStyle w:val="ImageCaption"/>
      </w:pPr>
    </w:p>
    <w:p w14:paraId="5E843AEC" w14:textId="77777777" w:rsidR="00600E71" w:rsidRDefault="00BD0E62">
      <w:pPr>
        <w:pStyle w:val="a0"/>
      </w:pPr>
      <w:r>
        <w:t>Попробую переименовать файл. В переименовании тоже было отказано.</w:t>
      </w:r>
    </w:p>
    <w:p w14:paraId="11D54694" w14:textId="77777777" w:rsidR="00600E71" w:rsidRDefault="00BD0E62">
      <w:pPr>
        <w:pStyle w:val="CaptionedFigure"/>
      </w:pPr>
      <w:r>
        <w:rPr>
          <w:noProof/>
        </w:rPr>
        <w:drawing>
          <wp:inline distT="0" distB="0" distL="0" distR="0" wp14:anchorId="74BD2781" wp14:editId="17A17714">
            <wp:extent cx="5334000" cy="123645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1633F" w14:textId="77777777" w:rsidR="00600E71" w:rsidRDefault="00600E71">
      <w:pPr>
        <w:pStyle w:val="ImageCaption"/>
      </w:pPr>
    </w:p>
    <w:p w14:paraId="56494CAA" w14:textId="7DE35B93" w:rsidR="00600E71" w:rsidRDefault="00BD0E62" w:rsidP="00AE6176">
      <w:pPr>
        <w:pStyle w:val="af"/>
        <w:numPr>
          <w:ilvl w:val="0"/>
          <w:numId w:val="4"/>
        </w:numPr>
      </w:pPr>
      <w:r>
        <w:t>Попробую командой chmod 000 file1 установить на файл file1 права запрещающие чтение и запись для владель</w:t>
      </w:r>
      <w:r>
        <w:t>ца файла. Эта команда тоже была не выполнена.</w:t>
      </w:r>
    </w:p>
    <w:p w14:paraId="550EFB5C" w14:textId="77777777" w:rsidR="00600E71" w:rsidRDefault="00BD0E62">
      <w:pPr>
        <w:pStyle w:val="CaptionedFigure"/>
      </w:pPr>
      <w:r>
        <w:rPr>
          <w:noProof/>
        </w:rPr>
        <w:drawing>
          <wp:inline distT="0" distB="0" distL="0" distR="0" wp14:anchorId="2861ED72" wp14:editId="4FDEE436">
            <wp:extent cx="5079146" cy="13754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137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DDDF3" w14:textId="77777777" w:rsidR="00600E71" w:rsidRDefault="00600E71">
      <w:pPr>
        <w:pStyle w:val="ImageCaption"/>
      </w:pPr>
    </w:p>
    <w:p w14:paraId="06C891D7" w14:textId="6B939160" w:rsidR="00600E71" w:rsidRDefault="00BD0E62" w:rsidP="00AE6176">
      <w:pPr>
        <w:pStyle w:val="af"/>
        <w:numPr>
          <w:ilvl w:val="0"/>
          <w:numId w:val="4"/>
        </w:numPr>
      </w:pPr>
      <w:r>
        <w:t xml:space="preserve">В консоли с правами root снимаю расширенный атрибут a с файла file1 от имени суперпользователя командой chattr -a file1. </w:t>
      </w:r>
    </w:p>
    <w:p w14:paraId="578FA16C" w14:textId="77777777" w:rsidR="00600E71" w:rsidRDefault="00BD0E62">
      <w:pPr>
        <w:pStyle w:val="CaptionedFigure"/>
      </w:pPr>
      <w:r>
        <w:rPr>
          <w:noProof/>
        </w:rPr>
        <w:lastRenderedPageBreak/>
        <w:drawing>
          <wp:inline distT="0" distB="0" distL="0" distR="0" wp14:anchorId="34E5D57E" wp14:editId="703C0F7F">
            <wp:extent cx="5179038" cy="200553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08E8A" w14:textId="77777777" w:rsidR="00600E71" w:rsidRDefault="00600E71">
      <w:pPr>
        <w:pStyle w:val="ImageCaption"/>
      </w:pPr>
    </w:p>
    <w:p w14:paraId="2DD929F6" w14:textId="77777777" w:rsidR="00600E71" w:rsidRDefault="00BD0E62">
      <w:pPr>
        <w:pStyle w:val="a0"/>
      </w:pPr>
      <w:r>
        <w:t>Повторяю операции, которые ранее не удавалось выполнить. После снятия расширенного</w:t>
      </w:r>
      <w:r>
        <w:t xml:space="preserve"> атрибута a, снова появилась возможность переименовывать, перезаписывать файлы, а также менять их права доступа. Это все потому что расширенные права +a при установке дают возможность только на добавление записей к файлу.</w:t>
      </w:r>
    </w:p>
    <w:p w14:paraId="7F2B966F" w14:textId="77777777" w:rsidR="00600E71" w:rsidRDefault="00BD0E62">
      <w:pPr>
        <w:pStyle w:val="CaptionedFigure"/>
      </w:pPr>
      <w:r>
        <w:rPr>
          <w:noProof/>
        </w:rPr>
        <w:drawing>
          <wp:inline distT="0" distB="0" distL="0" distR="0" wp14:anchorId="4B2B7B57" wp14:editId="5E278A5A">
            <wp:extent cx="5125250" cy="199784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718E2" w14:textId="77777777" w:rsidR="00600E71" w:rsidRDefault="00600E71">
      <w:pPr>
        <w:pStyle w:val="ImageCaption"/>
      </w:pPr>
    </w:p>
    <w:p w14:paraId="4AC279FB" w14:textId="4B014925" w:rsidR="00600E71" w:rsidRDefault="00BD0E62" w:rsidP="00AE6176">
      <w:pPr>
        <w:pStyle w:val="af"/>
        <w:numPr>
          <w:ilvl w:val="0"/>
          <w:numId w:val="4"/>
        </w:numPr>
      </w:pPr>
      <w:r>
        <w:t xml:space="preserve">Повторяю ваши действия по шагам, заменив атрибут «a» атрибутом «i». Теперь стало невозможным дозаписывать информацию, как это было при атрибуте +а. Невозможно переименовать, дозаписать, стереть файл и изменить ему прова доступа. Все потому что расширенный </w:t>
      </w:r>
      <w:r>
        <w:t xml:space="preserve">атрибут i делает файл неизменяемым, поэтому наши операции не проходили. </w:t>
      </w:r>
    </w:p>
    <w:p w14:paraId="21CE70E5" w14:textId="77777777" w:rsidR="00600E71" w:rsidRDefault="00BD0E62">
      <w:pPr>
        <w:pStyle w:val="FirstParagraph"/>
      </w:pPr>
      <w:r>
        <w:rPr>
          <w:noProof/>
        </w:rPr>
        <w:lastRenderedPageBreak/>
        <w:drawing>
          <wp:inline distT="0" distB="0" distL="0" distR="0" wp14:anchorId="2DF37F0E" wp14:editId="715E0630">
            <wp:extent cx="5334000" cy="2853243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3F2051EE" wp14:editId="55F3DFEA">
            <wp:extent cx="5209774" cy="3219610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4\image\rep4_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32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DCB73" w14:textId="77777777" w:rsidR="00600E71" w:rsidRDefault="00BD0E62">
      <w:pPr>
        <w:pStyle w:val="2"/>
      </w:pPr>
      <w:bookmarkStart w:id="13" w:name="выводы"/>
      <w:bookmarkStart w:id="14" w:name="_Toc86380006"/>
      <w:r>
        <w:t>Выводы</w:t>
      </w:r>
      <w:bookmarkEnd w:id="14"/>
    </w:p>
    <w:p w14:paraId="7D02AE79" w14:textId="77777777" w:rsidR="00600E71" w:rsidRDefault="00BD0E62">
      <w:pPr>
        <w:pStyle w:val="FirstParagraph"/>
      </w:pPr>
      <w:r>
        <w:t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</w:t>
      </w:r>
      <w:r>
        <w:t>ые атрибуты при разграничении доступа. Имела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</w:t>
      </w:r>
      <w:r>
        <w:t xml:space="preserve"> или иных установленных правах. Опробовала действие на практике расширенных атрибутов «а» и «i».</w:t>
      </w:r>
    </w:p>
    <w:p w14:paraId="6AEC64E5" w14:textId="77777777" w:rsidR="00600E71" w:rsidRDefault="00BD0E62">
      <w:pPr>
        <w:pStyle w:val="2"/>
      </w:pPr>
      <w:bookmarkStart w:id="15" w:name="список-литературы"/>
      <w:bookmarkStart w:id="16" w:name="_Toc86380007"/>
      <w:bookmarkEnd w:id="13"/>
      <w:r>
        <w:t>Список литературы</w:t>
      </w:r>
      <w:bookmarkEnd w:id="16"/>
      <w:r>
        <w:t xml:space="preserve"> </w:t>
      </w:r>
    </w:p>
    <w:p w14:paraId="09E798A9" w14:textId="77777777" w:rsidR="00600E71" w:rsidRDefault="00BD0E62">
      <w:pPr>
        <w:pStyle w:val="FirstParagraph"/>
      </w:pPr>
      <w:r>
        <w:t xml:space="preserve">1.CentOS // Википедия URL: </w:t>
      </w:r>
      <w:hyperlink r:id="rId20">
        <w:r>
          <w:rPr>
            <w:rStyle w:val="ad"/>
          </w:rPr>
          <w:t>https://ru.wikipedia.org/wiki/CentOS</w:t>
        </w:r>
      </w:hyperlink>
      <w:r>
        <w:t xml:space="preserve"> (дата обращения: 15.</w:t>
      </w:r>
      <w:r>
        <w:t>10.2021).</w:t>
      </w:r>
    </w:p>
    <w:p w14:paraId="14D83B6D" w14:textId="77777777" w:rsidR="00600E71" w:rsidRDefault="00BD0E62">
      <w:pPr>
        <w:pStyle w:val="a0"/>
      </w:pPr>
      <w:r>
        <w:lastRenderedPageBreak/>
        <w:t xml:space="preserve">2.Права Доступа // LoST // </w:t>
      </w:r>
      <w:hyperlink r:id="rId21">
        <w:r>
          <w:rPr>
            <w:rStyle w:val="ad"/>
          </w:rPr>
          <w:t>https://losst.ru/prava-dostupa-k-fajlam-v-linux</w:t>
        </w:r>
      </w:hyperlink>
      <w:r>
        <w:t xml:space="preserve"> (дата обращения: 15.10.2021).</w:t>
      </w:r>
    </w:p>
    <w:p w14:paraId="466C88A2" w14:textId="77777777" w:rsidR="00600E71" w:rsidRDefault="00BD0E62">
      <w:pPr>
        <w:pStyle w:val="a0"/>
      </w:pPr>
      <w:r>
        <w:t xml:space="preserve">3.Расширенные Атрибуты // linux-nites URL: </w:t>
      </w:r>
      <w:hyperlink r:id="rId22">
        <w:r>
          <w:rPr>
            <w:rStyle w:val="ad"/>
          </w:rPr>
          <w:t>https://linux-notes.org/izmenenie-atributov-flagov-na-fajlah-v-unix-linux/</w:t>
        </w:r>
      </w:hyperlink>
      <w:r>
        <w:t xml:space="preserve"> (дата обращения: 28.10.2021).</w:t>
      </w:r>
    </w:p>
    <w:p w14:paraId="4CC285FE" w14:textId="77777777" w:rsidR="00600E71" w:rsidRDefault="00600E71">
      <w:pPr>
        <w:pStyle w:val="a0"/>
      </w:pPr>
    </w:p>
    <w:bookmarkEnd w:id="11"/>
    <w:bookmarkEnd w:id="15"/>
    <w:p w14:paraId="5D9B44A0" w14:textId="77777777" w:rsidR="00600E71" w:rsidRDefault="00600E71">
      <w:pPr>
        <w:pStyle w:val="a0"/>
      </w:pPr>
    </w:p>
    <w:sectPr w:rsidR="00600E7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4F687" w14:textId="77777777" w:rsidR="00BD0E62" w:rsidRDefault="00BD0E62">
      <w:pPr>
        <w:spacing w:after="0"/>
      </w:pPr>
      <w:r>
        <w:separator/>
      </w:r>
    </w:p>
  </w:endnote>
  <w:endnote w:type="continuationSeparator" w:id="0">
    <w:p w14:paraId="7C027B14" w14:textId="77777777" w:rsidR="00BD0E62" w:rsidRDefault="00BD0E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420D6" w14:textId="77777777" w:rsidR="00BD0E62" w:rsidRDefault="00BD0E62">
      <w:r>
        <w:separator/>
      </w:r>
    </w:p>
  </w:footnote>
  <w:footnote w:type="continuationSeparator" w:id="0">
    <w:p w14:paraId="41227C48" w14:textId="77777777" w:rsidR="00BD0E62" w:rsidRDefault="00BD0E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7105D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C1802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186AB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E71"/>
    <w:rsid w:val="00600E71"/>
    <w:rsid w:val="00AE6176"/>
    <w:rsid w:val="00BD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B40F18"/>
  <w15:docId w15:val="{51E9779D-CE79-485C-A00E-484FD179A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E617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E6176"/>
    <w:pPr>
      <w:spacing w:after="100"/>
      <w:ind w:left="240"/>
    </w:pPr>
  </w:style>
  <w:style w:type="paragraph" w:styleId="af">
    <w:name w:val="List Paragraph"/>
    <w:basedOn w:val="a"/>
    <w:rsid w:val="00AE61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losst.ru/prava-dostupa-k-fajlam-v-linux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ru.wikipedia.org/wiki/CentO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linux-notes.org/izmenenie-atributov-flagov-na-fajlah-v-unix-linu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251</Words>
  <Characters>7133</Characters>
  <Application>Microsoft Office Word</Application>
  <DocSecurity>0</DocSecurity>
  <Lines>59</Lines>
  <Paragraphs>16</Paragraphs>
  <ScaleCrop>false</ScaleCrop>
  <Company/>
  <LinksUpToDate>false</LinksUpToDate>
  <CharactersWithSpaces>8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Пак Мария НБИбд-01-18 1032184261" </dc:creator>
  <cp:keywords/>
  <cp:lastModifiedBy>Пак Мария</cp:lastModifiedBy>
  <cp:revision>2</cp:revision>
  <dcterms:created xsi:type="dcterms:W3CDTF">2021-10-29T03:06:00Z</dcterms:created>
  <dcterms:modified xsi:type="dcterms:W3CDTF">2021-10-29T03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